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4A71" w:rsidRPr="00CF061B" w:rsidRDefault="00D64A71" w:rsidP="00D64A71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>REGISTRADO BAJO Nº CDCIC-109</w:t>
      </w:r>
      <w:r w:rsidRPr="00CF061B">
        <w:rPr>
          <w:b/>
          <w:lang w:val="es-ES"/>
        </w:rPr>
        <w:t>/</w:t>
      </w:r>
      <w:r>
        <w:rPr>
          <w:b/>
          <w:lang w:val="es-ES"/>
        </w:rPr>
        <w:t>22</w:t>
      </w:r>
    </w:p>
    <w:p w:rsidR="00D64A71" w:rsidRPr="00CF061B" w:rsidRDefault="00D64A71" w:rsidP="00D64A7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D64A71" w:rsidRPr="00CF061B" w:rsidRDefault="00D64A71" w:rsidP="00D64A7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>
        <w:rPr>
          <w:lang w:val="es-ES"/>
        </w:rPr>
        <w:t>17 de mayo de 2022</w:t>
      </w:r>
      <w:bookmarkStart w:id="0" w:name="_GoBack"/>
      <w:bookmarkEnd w:id="0"/>
    </w:p>
    <w:p w:rsidR="00D64A71" w:rsidRPr="00CF061B" w:rsidRDefault="00D64A71" w:rsidP="00D64A7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D64A71" w:rsidRPr="00CF061B" w:rsidRDefault="00D64A71" w:rsidP="00D64A7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D64A71" w:rsidRPr="00CF061B" w:rsidRDefault="00D64A71" w:rsidP="00D64A71">
      <w:pPr>
        <w:rPr>
          <w:lang w:val="es-ES"/>
        </w:rPr>
      </w:pPr>
    </w:p>
    <w:p w:rsidR="00D64A71" w:rsidRPr="00B3787D" w:rsidRDefault="00D64A71" w:rsidP="00D64A71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Lionel Matías Rostan </w:t>
      </w:r>
      <w:proofErr w:type="spellStart"/>
      <w:r>
        <w:rPr>
          <w:lang w:val="es-ES"/>
        </w:rPr>
        <w:t>Benentino</w:t>
      </w:r>
      <w:proofErr w:type="spellEnd"/>
      <w:r w:rsidRPr="00B3787D">
        <w:rPr>
          <w:lang w:val="es-ES"/>
        </w:rPr>
        <w:t xml:space="preserve"> </w:t>
      </w:r>
      <w:r>
        <w:rPr>
          <w:lang w:val="es-ES"/>
        </w:rPr>
        <w:t>(LU. 132074</w:t>
      </w:r>
      <w:r w:rsidRPr="00B3787D">
        <w:rPr>
          <w:lang w:val="es-ES"/>
        </w:rPr>
        <w:t xml:space="preserve">) </w:t>
      </w:r>
      <w:r>
        <w:rPr>
          <w:lang w:val="es-ES"/>
        </w:rPr>
        <w:t>solicitando ser reincorporado al Plan 2012 de la carrera Ingeniería en Sistemas de Información</w:t>
      </w:r>
      <w:r w:rsidRPr="00B3787D">
        <w:rPr>
          <w:lang w:val="es-ES"/>
        </w:rPr>
        <w:t xml:space="preserve">; </w:t>
      </w:r>
    </w:p>
    <w:p w:rsidR="00D64A71" w:rsidRPr="00B3787D" w:rsidRDefault="00D64A71" w:rsidP="00D64A71">
      <w:pPr>
        <w:ind w:firstLine="720"/>
        <w:jc w:val="both"/>
        <w:rPr>
          <w:lang w:val="es-ES"/>
        </w:rPr>
      </w:pPr>
    </w:p>
    <w:p w:rsidR="00D64A71" w:rsidRPr="00CF061B" w:rsidRDefault="00D64A71" w:rsidP="00D64A71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>
        <w:rPr>
          <w:lang w:val="es-ES"/>
        </w:rPr>
        <w:t>696/21 mediante la cual se aprobó el Calendario Universitario 2022; y</w:t>
      </w:r>
      <w:r w:rsidRPr="00CF061B">
        <w:rPr>
          <w:lang w:val="es-ES"/>
        </w:rPr>
        <w:t xml:space="preserve"> </w:t>
      </w:r>
    </w:p>
    <w:p w:rsidR="00D64A71" w:rsidRPr="00CF061B" w:rsidRDefault="00D64A71" w:rsidP="00D64A71">
      <w:pPr>
        <w:rPr>
          <w:lang w:val="es-ES"/>
        </w:rPr>
      </w:pPr>
    </w:p>
    <w:p w:rsidR="00D64A71" w:rsidRPr="00CF061B" w:rsidRDefault="00D64A71" w:rsidP="00D64A7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D64A71" w:rsidRPr="00CF061B" w:rsidRDefault="00D64A71" w:rsidP="00D64A71">
      <w:pPr>
        <w:jc w:val="both"/>
        <w:rPr>
          <w:lang w:val="es-ES"/>
        </w:rPr>
      </w:pPr>
    </w:p>
    <w:p w:rsidR="00D64A71" w:rsidRPr="00CF061B" w:rsidRDefault="00D64A71" w:rsidP="00D64A71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>
        <w:rPr>
          <w:lang w:val="es-ES"/>
        </w:rPr>
        <w:t>de acuerdo a lo establecido en el mismo, el período de reincorporación de alumnos dados de baja venció el 12 de abril del corriente año;</w:t>
      </w:r>
    </w:p>
    <w:p w:rsidR="00D64A71" w:rsidRPr="00CF061B" w:rsidRDefault="00D64A71" w:rsidP="00D64A71">
      <w:pPr>
        <w:spacing w:line="260" w:lineRule="exact"/>
        <w:ind w:firstLine="720"/>
        <w:jc w:val="both"/>
        <w:rPr>
          <w:lang w:val="es-ES"/>
        </w:rPr>
      </w:pPr>
    </w:p>
    <w:p w:rsidR="00D64A71" w:rsidRPr="00CF061B" w:rsidRDefault="00D64A71" w:rsidP="00D64A71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D64A71" w:rsidRDefault="00D64A71" w:rsidP="00D64A71">
      <w:pPr>
        <w:rPr>
          <w:lang w:val="es-ES"/>
        </w:rPr>
      </w:pPr>
    </w:p>
    <w:p w:rsidR="00D64A71" w:rsidRPr="0020491F" w:rsidRDefault="00D64A71" w:rsidP="00D64A71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</w:t>
      </w:r>
      <w:r>
        <w:rPr>
          <w:lang w:val="es-AR"/>
        </w:rPr>
        <w:t>17</w:t>
      </w:r>
      <w:r w:rsidRPr="0020491F">
        <w:rPr>
          <w:lang w:val="es-AR"/>
        </w:rPr>
        <w:t xml:space="preserve"> de mayo de 2022 </w:t>
      </w:r>
      <w:r>
        <w:rPr>
          <w:lang w:val="es-AR"/>
        </w:rPr>
        <w:t>la correspondiente reincorporación</w:t>
      </w:r>
      <w:r w:rsidRPr="0020491F">
        <w:rPr>
          <w:lang w:val="es-AR"/>
        </w:rPr>
        <w:t>;</w:t>
      </w:r>
    </w:p>
    <w:p w:rsidR="00D64A71" w:rsidRPr="00CF061B" w:rsidRDefault="00D64A71" w:rsidP="00D64A71">
      <w:pPr>
        <w:rPr>
          <w:lang w:val="es-ES"/>
        </w:rPr>
      </w:pPr>
    </w:p>
    <w:p w:rsidR="00D64A71" w:rsidRDefault="00D64A71" w:rsidP="00D64A71">
      <w:pPr>
        <w:tabs>
          <w:tab w:val="left" w:pos="5670"/>
        </w:tabs>
        <w:jc w:val="both"/>
        <w:rPr>
          <w:b/>
          <w:lang w:val="es-AR"/>
        </w:rPr>
      </w:pPr>
    </w:p>
    <w:p w:rsidR="00D64A71" w:rsidRPr="00CF061B" w:rsidRDefault="00D64A71" w:rsidP="00D64A71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D64A71" w:rsidRPr="00CF061B" w:rsidRDefault="00D64A71" w:rsidP="00D64A71">
      <w:pPr>
        <w:rPr>
          <w:b/>
          <w:bCs/>
          <w:lang w:val="es-AR"/>
        </w:rPr>
      </w:pPr>
    </w:p>
    <w:p w:rsidR="00D64A71" w:rsidRDefault="00D64A71" w:rsidP="00D64A71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D64A71" w:rsidRDefault="00D64A71" w:rsidP="00D64A71">
      <w:pPr>
        <w:tabs>
          <w:tab w:val="left" w:pos="8080"/>
        </w:tabs>
        <w:rPr>
          <w:b/>
          <w:szCs w:val="20"/>
          <w:lang w:val="es-ES"/>
        </w:rPr>
      </w:pPr>
    </w:p>
    <w:p w:rsidR="00D64A71" w:rsidRPr="00CF061B" w:rsidRDefault="00D64A71" w:rsidP="00D64A71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D64A71" w:rsidRPr="00CF061B" w:rsidRDefault="00D64A71" w:rsidP="00D64A71">
      <w:pPr>
        <w:rPr>
          <w:lang w:val="es-ES"/>
        </w:rPr>
      </w:pPr>
    </w:p>
    <w:p w:rsidR="00D64A71" w:rsidRDefault="00D64A71" w:rsidP="00D64A71">
      <w:pPr>
        <w:spacing w:line="260" w:lineRule="exact"/>
        <w:jc w:val="both"/>
        <w:rPr>
          <w:bCs/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>
        <w:rPr>
          <w:lang w:val="es-ES"/>
        </w:rPr>
        <w:t xml:space="preserve">Autorizar la reincorporación del alumno </w:t>
      </w:r>
      <w:r>
        <w:rPr>
          <w:b/>
          <w:lang w:val="es-ES"/>
        </w:rPr>
        <w:t>Lionel Matías ROSTAN BENENTINO</w:t>
      </w:r>
      <w:r w:rsidRPr="002348F8">
        <w:rPr>
          <w:b/>
          <w:lang w:val="es-ES"/>
        </w:rPr>
        <w:t xml:space="preserve"> (L.U. 13</w:t>
      </w:r>
      <w:r>
        <w:rPr>
          <w:b/>
          <w:lang w:val="es-ES"/>
        </w:rPr>
        <w:t>2074</w:t>
      </w:r>
      <w:r w:rsidRPr="002348F8">
        <w:rPr>
          <w:b/>
          <w:lang w:val="es-ES"/>
        </w:rPr>
        <w:t>)</w:t>
      </w:r>
      <w:r>
        <w:rPr>
          <w:lang w:val="es-ES"/>
        </w:rPr>
        <w:t xml:space="preserve"> en el Plan 2012 de la carrera Ingeniería en Sistemas de Información, fuera del período establecido a tal fin por el Calendario Universitario 2022 (Resolución CSU 696/2021*</w:t>
      </w:r>
      <w:proofErr w:type="spellStart"/>
      <w:r>
        <w:rPr>
          <w:lang w:val="es-ES"/>
        </w:rPr>
        <w:t>Expte</w:t>
      </w:r>
      <w:proofErr w:type="spellEnd"/>
      <w:r>
        <w:rPr>
          <w:lang w:val="es-ES"/>
        </w:rPr>
        <w:t>. X- 95/19</w:t>
      </w:r>
      <w:proofErr w:type="gramStart"/>
      <w:r>
        <w:rPr>
          <w:lang w:val="es-ES"/>
        </w:rPr>
        <w:t>).-</w:t>
      </w:r>
      <w:proofErr w:type="gramEnd"/>
    </w:p>
    <w:p w:rsidR="00D64A71" w:rsidRDefault="00D64A71" w:rsidP="00D64A71">
      <w:pPr>
        <w:spacing w:after="120" w:line="260" w:lineRule="exact"/>
        <w:jc w:val="both"/>
        <w:rPr>
          <w:bCs/>
          <w:lang w:val="es-ES"/>
        </w:rPr>
      </w:pPr>
    </w:p>
    <w:p w:rsidR="00D64A71" w:rsidRPr="0010546E" w:rsidRDefault="00D64A71" w:rsidP="00D64A71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</w:t>
      </w:r>
      <w:proofErr w:type="gramStart"/>
      <w:r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-</w:t>
      </w:r>
      <w:proofErr w:type="gramEnd"/>
    </w:p>
    <w:p w:rsidR="00D64A71" w:rsidRPr="00207857" w:rsidRDefault="00D64A71" w:rsidP="00D64A71">
      <w:pPr>
        <w:rPr>
          <w:szCs w:val="20"/>
          <w:lang w:val="es-AR"/>
        </w:rPr>
      </w:pPr>
    </w:p>
    <w:p w:rsidR="00D64A71" w:rsidRPr="00207857" w:rsidRDefault="00D64A71" w:rsidP="00D64A71">
      <w:pPr>
        <w:rPr>
          <w:szCs w:val="20"/>
          <w:lang w:val="es-AR"/>
        </w:rPr>
      </w:pPr>
    </w:p>
    <w:p w:rsidR="00D64A71" w:rsidRPr="00207857" w:rsidRDefault="00D64A71" w:rsidP="00D64A71">
      <w:pPr>
        <w:rPr>
          <w:szCs w:val="20"/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1E90" w:rsidRDefault="00461E90">
      <w:r>
        <w:separator/>
      </w:r>
    </w:p>
  </w:endnote>
  <w:endnote w:type="continuationSeparator" w:id="0">
    <w:p w:rsidR="00461E90" w:rsidRDefault="00461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1E90" w:rsidRDefault="00461E90">
      <w:r>
        <w:separator/>
      </w:r>
    </w:p>
  </w:footnote>
  <w:footnote w:type="continuationSeparator" w:id="0">
    <w:p w:rsidR="00461E90" w:rsidRDefault="00461E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61E90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64A71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7449F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17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5-19T17:04:00Z</dcterms:created>
  <dcterms:modified xsi:type="dcterms:W3CDTF">2022-05-19T17:04:00Z</dcterms:modified>
</cp:coreProperties>
</file>